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FirstParagraph"/>
      </w:pPr>
      <w:r>
        <w:t xml:space="preserve">Spark, Python, Docker, Ansible, Git, SQL / NoSQL, Statistical Modeling, Machine Learning, A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 with Adecco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March 2018 to June 2018</w:t>
      </w:r>
    </w:p>
    <w:p>
      <w:pPr>
        <w:numPr>
          <w:numId w:val="1001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1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2"/>
          <w:ilvl w:val="0"/>
        </w:numPr>
      </w:pPr>
      <w:r>
        <w:t xml:space="preserve">Data Warehouse: Designed and implemented analytics data archite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3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3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3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4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4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5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1203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5645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30T15:36:25Z</dcterms:created>
  <dcterms:modified xsi:type="dcterms:W3CDTF">2018-10-30T15:36:25Z</dcterms:modified>
</cp:coreProperties>
</file>